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05A5C36" w14:textId="77777777" w:rsidR="00DE029E" w:rsidRDefault="00DE029E" w:rsidP="009A3EA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C67797D" w14:textId="0D0E803D" w:rsidR="009A3EA7" w:rsidRPr="00DE029E" w:rsidRDefault="009A3EA7" w:rsidP="009A3EA7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DE029E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875098" w:rsidRPr="00DE029E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78AC57AB" w14:textId="77777777" w:rsidR="009A3EA7" w:rsidRPr="00DE029E" w:rsidRDefault="009A3EA7" w:rsidP="009A3EA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6AC4238" w14:textId="7AA674B5" w:rsidR="009A3EA7" w:rsidRPr="00DE029E" w:rsidRDefault="009A3EA7" w:rsidP="009A3EA7">
      <w:pPr>
        <w:jc w:val="center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DE029E">
        <w:rPr>
          <w:rFonts w:asciiTheme="minorHAnsi" w:hAnsiTheme="minorHAnsi" w:cstheme="minorHAnsi"/>
          <w:b/>
          <w:bCs/>
          <w:color w:val="008080"/>
          <w:sz w:val="22"/>
          <w:szCs w:val="22"/>
        </w:rPr>
        <w:t>3. RAČUNALNO RAZMIŠLJANJE I PROGRAMIRANJE</w:t>
      </w:r>
    </w:p>
    <w:p w14:paraId="19752501" w14:textId="77777777" w:rsidR="009A3EA7" w:rsidRPr="00DE029E" w:rsidRDefault="009A3EA7" w:rsidP="009A3EA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E1955DB" w14:textId="7DF972DD" w:rsidR="009A3EA7" w:rsidRPr="00DE029E" w:rsidRDefault="009A3EA7" w:rsidP="009A3EA7">
      <w:pPr>
        <w:jc w:val="center"/>
        <w:rPr>
          <w:rFonts w:asciiTheme="minorHAnsi" w:hAnsiTheme="minorHAnsi" w:cstheme="minorHAnsi"/>
          <w:b/>
          <w:bCs/>
          <w:color w:val="009999"/>
          <w:sz w:val="22"/>
          <w:szCs w:val="22"/>
        </w:rPr>
      </w:pPr>
      <w:r w:rsidRPr="00DE029E">
        <w:rPr>
          <w:rFonts w:asciiTheme="minorHAnsi" w:hAnsiTheme="minorHAnsi" w:cstheme="minorHAnsi"/>
          <w:b/>
          <w:bCs/>
          <w:color w:val="009999"/>
          <w:sz w:val="22"/>
          <w:szCs w:val="22"/>
        </w:rPr>
        <w:t>3.1. RAZVRSTAVANJE (SORTIRANJE) PODATAKA</w:t>
      </w:r>
    </w:p>
    <w:p w14:paraId="6CFF78C4" w14:textId="7A0245E9" w:rsidR="009A3EA7" w:rsidRPr="00DE029E" w:rsidRDefault="00875098" w:rsidP="009A3EA7">
      <w:pPr>
        <w:jc w:val="center"/>
        <w:rPr>
          <w:rFonts w:asciiTheme="minorHAnsi" w:hAnsiTheme="minorHAnsi" w:cstheme="minorHAnsi"/>
          <w:b/>
          <w:bCs/>
          <w:color w:val="009999"/>
          <w:sz w:val="22"/>
          <w:szCs w:val="22"/>
        </w:rPr>
      </w:pPr>
      <w:r w:rsidRPr="00DE029E">
        <w:rPr>
          <w:rFonts w:asciiTheme="minorHAnsi" w:hAnsiTheme="minorHAnsi" w:cstheme="minorHAnsi"/>
          <w:b/>
          <w:bCs/>
          <w:color w:val="009999"/>
          <w:sz w:val="22"/>
          <w:szCs w:val="22"/>
        </w:rPr>
        <w:t>3.2. ALGORITMI SORTIRANJA</w:t>
      </w:r>
    </w:p>
    <w:p w14:paraId="4440F10F" w14:textId="6557EF86" w:rsidR="00875098" w:rsidRPr="00DE029E" w:rsidRDefault="00875098" w:rsidP="009A3EA7">
      <w:pPr>
        <w:jc w:val="center"/>
        <w:rPr>
          <w:rFonts w:asciiTheme="minorHAnsi" w:hAnsiTheme="minorHAnsi" w:cstheme="minorHAnsi"/>
          <w:b/>
          <w:bCs/>
          <w:color w:val="009999"/>
          <w:sz w:val="22"/>
          <w:szCs w:val="22"/>
        </w:rPr>
      </w:pPr>
      <w:r w:rsidRPr="00DE029E">
        <w:rPr>
          <w:rFonts w:asciiTheme="minorHAnsi" w:hAnsiTheme="minorHAnsi" w:cstheme="minorHAnsi"/>
          <w:b/>
          <w:bCs/>
          <w:color w:val="009999"/>
          <w:sz w:val="22"/>
          <w:szCs w:val="22"/>
        </w:rPr>
        <w:t>3.3. REKURZIJA – ŠTO JE TO</w:t>
      </w:r>
    </w:p>
    <w:p w14:paraId="27DAEE30" w14:textId="77777777" w:rsidR="00DE029E" w:rsidRDefault="00DE029E" w:rsidP="009A3EA7">
      <w:pPr>
        <w:rPr>
          <w:rFonts w:asciiTheme="minorHAnsi" w:hAnsiTheme="minorHAnsi" w:cstheme="minorHAnsi"/>
          <w:sz w:val="22"/>
          <w:szCs w:val="22"/>
        </w:rPr>
      </w:pPr>
    </w:p>
    <w:p w14:paraId="54B6F784" w14:textId="77777777" w:rsidR="00DE029E" w:rsidRDefault="00DE029E" w:rsidP="009A3EA7">
      <w:pPr>
        <w:rPr>
          <w:rFonts w:asciiTheme="minorHAnsi" w:hAnsiTheme="minorHAnsi" w:cstheme="minorHAnsi"/>
          <w:sz w:val="22"/>
          <w:szCs w:val="22"/>
        </w:rPr>
      </w:pPr>
    </w:p>
    <w:p w14:paraId="1FC8D89D" w14:textId="72522734" w:rsidR="009A3EA7" w:rsidRPr="00741319" w:rsidRDefault="009A3EA7" w:rsidP="009A3EA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772AB79A" w14:textId="14F0748B" w:rsidR="009A3EA7" w:rsidRDefault="009A3EA7" w:rsidP="009A3EA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67B3A873" w14:textId="77777777" w:rsidR="00DE029E" w:rsidRPr="00741319" w:rsidRDefault="00DE029E" w:rsidP="009A3EA7">
      <w:pPr>
        <w:rPr>
          <w:rFonts w:asciiTheme="minorHAnsi" w:hAnsiTheme="minorHAnsi" w:cstheme="minorHAnsi"/>
          <w:sz w:val="22"/>
          <w:szCs w:val="22"/>
        </w:rPr>
      </w:pPr>
    </w:p>
    <w:p w14:paraId="3CD29478" w14:textId="77777777" w:rsidR="009A3EA7" w:rsidRPr="00741319" w:rsidRDefault="009A3EA7" w:rsidP="009A3EA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9A3EA7" w:rsidRPr="00DE029E" w14:paraId="64CD9211" w14:textId="77777777" w:rsidTr="00DE029E">
        <w:tc>
          <w:tcPr>
            <w:tcW w:w="5516" w:type="dxa"/>
            <w:shd w:val="clear" w:color="auto" w:fill="FFF2CC" w:themeFill="accent4" w:themeFillTint="33"/>
          </w:tcPr>
          <w:p w14:paraId="75968D71" w14:textId="78F09634" w:rsidR="009A3EA7" w:rsidRPr="00DE029E" w:rsidRDefault="009A3EA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02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2BBD1DB1" w14:textId="77777777" w:rsidR="009A3EA7" w:rsidRPr="00DE029E" w:rsidRDefault="009A3EA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02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1128C9AC" w14:textId="77777777" w:rsidR="009A3EA7" w:rsidRPr="00DE029E" w:rsidRDefault="009A3EA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02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9A3EA7" w:rsidRPr="00741319" w14:paraId="1E2476A1" w14:textId="77777777" w:rsidTr="00E66863">
        <w:trPr>
          <w:trHeight w:val="454"/>
        </w:trPr>
        <w:tc>
          <w:tcPr>
            <w:tcW w:w="5516" w:type="dxa"/>
          </w:tcPr>
          <w:p w14:paraId="3D697410" w14:textId="21E56D37" w:rsidR="009A3EA7" w:rsidRPr="00741319" w:rsidRDefault="0063789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2272A6">
              <w:rPr>
                <w:rFonts w:asciiTheme="minorHAnsi" w:hAnsiTheme="minorHAnsi" w:cstheme="minorHAnsi"/>
                <w:sz w:val="22"/>
                <w:szCs w:val="22"/>
              </w:rPr>
              <w:t xml:space="preserve">postupak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razvrstavanja (</w:t>
            </w:r>
            <w:r w:rsidR="002272A6">
              <w:rPr>
                <w:rFonts w:asciiTheme="minorHAnsi" w:hAnsiTheme="minorHAnsi" w:cstheme="minorHAnsi"/>
                <w:sz w:val="22"/>
                <w:szCs w:val="22"/>
              </w:rPr>
              <w:t>sortiranja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2272A6">
              <w:rPr>
                <w:rFonts w:asciiTheme="minorHAnsi" w:hAnsiTheme="minorHAnsi" w:cstheme="minorHAnsi"/>
                <w:sz w:val="22"/>
                <w:szCs w:val="22"/>
              </w:rPr>
              <w:t xml:space="preserve"> podataka.</w:t>
            </w:r>
          </w:p>
        </w:tc>
        <w:tc>
          <w:tcPr>
            <w:tcW w:w="1000" w:type="dxa"/>
          </w:tcPr>
          <w:p w14:paraId="11965425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F26CA1C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68761394" w14:textId="77777777" w:rsidTr="00E66863">
        <w:trPr>
          <w:trHeight w:val="454"/>
        </w:trPr>
        <w:tc>
          <w:tcPr>
            <w:tcW w:w="5516" w:type="dxa"/>
          </w:tcPr>
          <w:p w14:paraId="77E7CBE3" w14:textId="30348E24" w:rsidR="009A3EA7" w:rsidRPr="00741319" w:rsidRDefault="00FF478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erazvrstani (n</w:t>
            </w:r>
            <w:r w:rsidR="001B2E1E">
              <w:rPr>
                <w:rFonts w:asciiTheme="minorHAnsi" w:hAnsiTheme="minorHAnsi" w:cstheme="minorHAnsi"/>
                <w:sz w:val="22"/>
                <w:szCs w:val="22"/>
              </w:rPr>
              <w:t>esortiran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1B2E1E">
              <w:rPr>
                <w:rFonts w:asciiTheme="minorHAnsi" w:hAnsiTheme="minorHAnsi" w:cstheme="minorHAnsi"/>
                <w:sz w:val="22"/>
                <w:szCs w:val="22"/>
              </w:rPr>
              <w:t xml:space="preserve"> niz pretv</w:t>
            </w:r>
            <w:r w:rsidR="00637891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1B2E1E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="00637891">
              <w:rPr>
                <w:rFonts w:asciiTheme="minorHAnsi" w:hAnsiTheme="minorHAnsi" w:cstheme="minorHAnsi"/>
                <w:sz w:val="22"/>
                <w:szCs w:val="22"/>
              </w:rPr>
              <w:t>am</w:t>
            </w:r>
            <w:r w:rsidR="001B2E1E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azvrstani (</w:t>
            </w:r>
            <w:r w:rsidR="001B2E1E">
              <w:rPr>
                <w:rFonts w:asciiTheme="minorHAnsi" w:hAnsiTheme="minorHAnsi" w:cstheme="minorHAnsi"/>
                <w:sz w:val="22"/>
                <w:szCs w:val="22"/>
              </w:rPr>
              <w:t>sortiran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1B2E1E">
              <w:rPr>
                <w:rFonts w:asciiTheme="minorHAnsi" w:hAnsiTheme="minorHAnsi" w:cstheme="minorHAnsi"/>
                <w:sz w:val="22"/>
                <w:szCs w:val="22"/>
              </w:rPr>
              <w:t xml:space="preserve"> niz.</w:t>
            </w:r>
          </w:p>
        </w:tc>
        <w:tc>
          <w:tcPr>
            <w:tcW w:w="1000" w:type="dxa"/>
          </w:tcPr>
          <w:p w14:paraId="1285B5A9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E96C0FA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2D8CB710" w14:textId="77777777" w:rsidTr="00E66863">
        <w:trPr>
          <w:trHeight w:val="454"/>
        </w:trPr>
        <w:tc>
          <w:tcPr>
            <w:tcW w:w="5516" w:type="dxa"/>
          </w:tcPr>
          <w:p w14:paraId="14DA1007" w14:textId="6B3DD643" w:rsidR="009A3EA7" w:rsidRPr="00741319" w:rsidRDefault="00597DD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iječima opisujem jedan od postupaka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razvrstavanja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ortiranja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riju brojeva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 xml:space="preserve">počinjući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d najmanjeg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a broj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0CA5884E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56ACECF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3641D8D3" w14:textId="77777777" w:rsidTr="00E66863">
        <w:trPr>
          <w:trHeight w:val="454"/>
        </w:trPr>
        <w:tc>
          <w:tcPr>
            <w:tcW w:w="5516" w:type="dxa"/>
          </w:tcPr>
          <w:p w14:paraId="0A57AED1" w14:textId="18DA23A0" w:rsidR="009A3EA7" w:rsidRPr="00741319" w:rsidRDefault="00597DD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iječima opisujem osnovnu ideju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razvrstavanja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ortiranja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 xml:space="preserve">brojev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d najmanjeg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 xml:space="preserve"> broj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rema najvećem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 xml:space="preserve"> broj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60DA3EC6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FA70A45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048F4C55" w14:textId="77777777" w:rsidTr="00E66863">
        <w:trPr>
          <w:trHeight w:val="454"/>
        </w:trPr>
        <w:tc>
          <w:tcPr>
            <w:tcW w:w="5516" w:type="dxa"/>
          </w:tcPr>
          <w:p w14:paraId="1727F5BD" w14:textId="181CC8B5" w:rsidR="009A3EA7" w:rsidRPr="00741319" w:rsidRDefault="0063789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 xml:space="preserve">pojam </w:t>
            </w:r>
            <w:proofErr w:type="spellStart"/>
            <w:r w:rsidR="00597DDB">
              <w:rPr>
                <w:rFonts w:asciiTheme="minorHAnsi" w:hAnsiTheme="minorHAnsi" w:cstheme="minorHAnsi"/>
                <w:sz w:val="22"/>
                <w:szCs w:val="22"/>
              </w:rPr>
              <w:t>mjehuričasto</w:t>
            </w:r>
            <w:proofErr w:type="spellEnd"/>
            <w:r w:rsidR="00597DD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razvrstavanje (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>sortiranje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730B1A64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C005A27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0D57E9BB" w14:textId="77777777" w:rsidTr="00E66863">
        <w:trPr>
          <w:trHeight w:val="454"/>
        </w:trPr>
        <w:tc>
          <w:tcPr>
            <w:tcW w:w="5516" w:type="dxa"/>
          </w:tcPr>
          <w:p w14:paraId="08701B45" w14:textId="48FC3E36" w:rsidR="009A3EA7" w:rsidRPr="00741319" w:rsidRDefault="00597DD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stražio/istražila sam </w:t>
            </w:r>
            <w:r w:rsidR="00637891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ternet i pronašao/pronašla još jedan algoritam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razvrstavanja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ortiranja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4FD2D6FE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68EBF90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38A0BD08" w14:textId="77777777" w:rsidTr="00E66863">
        <w:trPr>
          <w:trHeight w:val="454"/>
        </w:trPr>
        <w:tc>
          <w:tcPr>
            <w:tcW w:w="5516" w:type="dxa"/>
          </w:tcPr>
          <w:p w14:paraId="00AE6C6D" w14:textId="49B8EE81" w:rsidR="009A3EA7" w:rsidRPr="00741319" w:rsidRDefault="0063789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 xml:space="preserve">funkciju </w:t>
            </w:r>
            <w:proofErr w:type="spellStart"/>
            <w:r w:rsidR="00597DDB">
              <w:rPr>
                <w:rFonts w:asciiTheme="minorHAnsi" w:hAnsiTheme="minorHAnsi" w:cstheme="minorHAnsi"/>
                <w:sz w:val="22"/>
                <w:szCs w:val="22"/>
              </w:rPr>
              <w:t>ord</w:t>
            </w:r>
            <w:proofErr w:type="spellEnd"/>
            <w:r w:rsidR="00597DDB">
              <w:rPr>
                <w:rFonts w:asciiTheme="minorHAnsi" w:hAnsiTheme="minorHAnsi" w:cstheme="minorHAnsi"/>
                <w:sz w:val="22"/>
                <w:szCs w:val="22"/>
              </w:rPr>
              <w:t>(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081BE1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3E823BA2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5368BDF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07745B19" w14:textId="77777777" w:rsidTr="00E66863">
        <w:trPr>
          <w:trHeight w:val="454"/>
        </w:trPr>
        <w:tc>
          <w:tcPr>
            <w:tcW w:w="5516" w:type="dxa"/>
          </w:tcPr>
          <w:p w14:paraId="0980BFA4" w14:textId="56A2AF44" w:rsidR="009A3EA7" w:rsidRPr="00741319" w:rsidRDefault="0063789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 xml:space="preserve">funkciju </w:t>
            </w:r>
            <w:proofErr w:type="spellStart"/>
            <w:r w:rsidR="00597DDB">
              <w:rPr>
                <w:rFonts w:asciiTheme="minorHAnsi" w:hAnsiTheme="minorHAnsi" w:cstheme="minorHAnsi"/>
                <w:sz w:val="22"/>
                <w:szCs w:val="22"/>
              </w:rPr>
              <w:t>chr</w:t>
            </w:r>
            <w:proofErr w:type="spellEnd"/>
            <w:r w:rsidR="00597DDB">
              <w:rPr>
                <w:rFonts w:asciiTheme="minorHAnsi" w:hAnsiTheme="minorHAnsi" w:cstheme="minorHAnsi"/>
                <w:sz w:val="22"/>
                <w:szCs w:val="22"/>
              </w:rPr>
              <w:t>(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081BE1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2B44A0FD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2E0DC69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3748" w:rsidRPr="00741319" w14:paraId="44017F7E" w14:textId="77777777" w:rsidTr="00E66863">
        <w:trPr>
          <w:trHeight w:val="454"/>
        </w:trPr>
        <w:tc>
          <w:tcPr>
            <w:tcW w:w="5516" w:type="dxa"/>
          </w:tcPr>
          <w:p w14:paraId="760777ED" w14:textId="5E2F2806" w:rsidR="00BA3748" w:rsidRDefault="00BA374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spoređujem funkciju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razvrstavanja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ortiranja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 metodu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razvrstavanja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ortiranja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1790B989" w14:textId="77777777" w:rsidR="00BA3748" w:rsidRPr="00741319" w:rsidRDefault="00BA374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62A68C1" w14:textId="77777777" w:rsidR="00BA3748" w:rsidRPr="00741319" w:rsidRDefault="00BA374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34D2BC1B" w14:textId="77777777" w:rsidTr="00E66863">
        <w:trPr>
          <w:trHeight w:val="454"/>
        </w:trPr>
        <w:tc>
          <w:tcPr>
            <w:tcW w:w="5516" w:type="dxa"/>
          </w:tcPr>
          <w:p w14:paraId="15D79558" w14:textId="149C3F2E" w:rsidR="009A3EA7" w:rsidRPr="00741319" w:rsidRDefault="00597DD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kako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razvrstati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ortirati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znakovne vrijednosti.</w:t>
            </w:r>
          </w:p>
        </w:tc>
        <w:tc>
          <w:tcPr>
            <w:tcW w:w="1000" w:type="dxa"/>
          </w:tcPr>
          <w:p w14:paraId="0A89117A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770289C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6E29BA7E" w14:textId="77777777" w:rsidTr="00E66863">
        <w:trPr>
          <w:trHeight w:val="454"/>
        </w:trPr>
        <w:tc>
          <w:tcPr>
            <w:tcW w:w="5516" w:type="dxa"/>
          </w:tcPr>
          <w:p w14:paraId="13872849" w14:textId="3A2AACD4" w:rsidR="009A3EA7" w:rsidRPr="00741319" w:rsidRDefault="0063789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 xml:space="preserve">kako djeluje metoda </w:t>
            </w:r>
            <w:proofErr w:type="spellStart"/>
            <w:r w:rsidR="00597DDB">
              <w:rPr>
                <w:rFonts w:asciiTheme="minorHAnsi" w:hAnsiTheme="minorHAnsi" w:cstheme="minorHAnsi"/>
                <w:sz w:val="22"/>
                <w:szCs w:val="22"/>
              </w:rPr>
              <w:t>sort</w:t>
            </w:r>
            <w:proofErr w:type="spellEnd"/>
            <w:r w:rsidR="00597DDB">
              <w:rPr>
                <w:rFonts w:asciiTheme="minorHAnsi" w:hAnsiTheme="minorHAnsi" w:cstheme="minorHAnsi"/>
                <w:sz w:val="22"/>
                <w:szCs w:val="22"/>
              </w:rPr>
              <w:t>(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081BE1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 w:rsidR="00597DD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43212F24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B1A61E0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6044C4BA" w14:textId="77777777" w:rsidTr="00E66863">
        <w:trPr>
          <w:trHeight w:val="454"/>
        </w:trPr>
        <w:tc>
          <w:tcPr>
            <w:tcW w:w="5516" w:type="dxa"/>
          </w:tcPr>
          <w:p w14:paraId="51E4782C" w14:textId="72119D3C" w:rsidR="009A3EA7" w:rsidRPr="00741319" w:rsidRDefault="00637891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7F5F6F">
              <w:rPr>
                <w:rFonts w:asciiTheme="minorHAnsi" w:hAnsiTheme="minorHAnsi" w:cstheme="minorHAnsi"/>
                <w:sz w:val="22"/>
                <w:szCs w:val="22"/>
              </w:rPr>
              <w:t>pojam rekurzije.</w:t>
            </w:r>
          </w:p>
        </w:tc>
        <w:tc>
          <w:tcPr>
            <w:tcW w:w="1000" w:type="dxa"/>
          </w:tcPr>
          <w:p w14:paraId="44E30853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4C337E9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7EFA6AC2" w14:textId="77777777" w:rsidTr="00E66863">
        <w:trPr>
          <w:trHeight w:val="454"/>
        </w:trPr>
        <w:tc>
          <w:tcPr>
            <w:tcW w:w="5516" w:type="dxa"/>
          </w:tcPr>
          <w:p w14:paraId="493C00AA" w14:textId="3C5370FD" w:rsidR="009A3EA7" w:rsidRPr="00741319" w:rsidRDefault="007F5F6F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vodim glavna obilježja rekurzivnog postupka.</w:t>
            </w:r>
          </w:p>
        </w:tc>
        <w:tc>
          <w:tcPr>
            <w:tcW w:w="1000" w:type="dxa"/>
          </w:tcPr>
          <w:p w14:paraId="1DF26595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72FC736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2BED615A" w14:textId="77777777" w:rsidTr="00E66863">
        <w:trPr>
          <w:trHeight w:val="454"/>
        </w:trPr>
        <w:tc>
          <w:tcPr>
            <w:tcW w:w="5516" w:type="dxa"/>
          </w:tcPr>
          <w:p w14:paraId="67DE9653" w14:textId="3E51CAB7" w:rsidR="009A3EA7" w:rsidRPr="00741319" w:rsidRDefault="007F5F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nalazim primjere rekurzije u </w:t>
            </w:r>
            <w:r w:rsidR="00FF478E">
              <w:rPr>
                <w:rFonts w:asciiTheme="minorHAnsi" w:hAnsiTheme="minorHAnsi" w:cstheme="minorHAnsi"/>
                <w:sz w:val="22"/>
                <w:szCs w:val="22"/>
              </w:rPr>
              <w:t xml:space="preserve">svakidašnjem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životu.</w:t>
            </w:r>
          </w:p>
        </w:tc>
        <w:tc>
          <w:tcPr>
            <w:tcW w:w="1000" w:type="dxa"/>
          </w:tcPr>
          <w:p w14:paraId="6139E61C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53DB8F6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C2E8704" w14:textId="77777777" w:rsidR="009A3EA7" w:rsidRPr="00741319" w:rsidRDefault="009A3EA7" w:rsidP="009A3EA7">
      <w:pPr>
        <w:rPr>
          <w:rFonts w:asciiTheme="minorHAnsi" w:hAnsiTheme="minorHAnsi" w:cstheme="minorHAnsi"/>
          <w:sz w:val="22"/>
          <w:szCs w:val="22"/>
        </w:rPr>
      </w:pPr>
    </w:p>
    <w:p w14:paraId="3FFE765A" w14:textId="77777777" w:rsidR="009A3EA7" w:rsidRPr="00741319" w:rsidRDefault="009A3EA7" w:rsidP="009A3EA7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7C5E7" w14:textId="77777777" w:rsidR="00792BBD" w:rsidRDefault="00792BBD" w:rsidP="007F288F">
      <w:r>
        <w:separator/>
      </w:r>
    </w:p>
  </w:endnote>
  <w:endnote w:type="continuationSeparator" w:id="0">
    <w:p w14:paraId="3625659C" w14:textId="77777777" w:rsidR="00792BBD" w:rsidRDefault="00792BBD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ACB20" w14:textId="77777777" w:rsidR="00792BBD" w:rsidRDefault="00792BBD" w:rsidP="007F288F">
      <w:r>
        <w:separator/>
      </w:r>
    </w:p>
  </w:footnote>
  <w:footnote w:type="continuationSeparator" w:id="0">
    <w:p w14:paraId="55D7BA88" w14:textId="77777777" w:rsidR="00792BBD" w:rsidRDefault="00792BBD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2322D2D9" w:rsidR="001331D0" w:rsidRPr="005E3FCD" w:rsidRDefault="001C6469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09FF8CCD" wp14:editId="499A060F">
          <wp:simplePos x="0" y="0"/>
          <wp:positionH relativeFrom="column">
            <wp:posOffset>1167130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None/>
          <wp:docPr id="3" name="Picture 1" descr="A picture containing text, clock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E029E">
      <w:rPr>
        <w:noProof/>
      </w:rPr>
      <w:drawing>
        <wp:anchor distT="0" distB="0" distL="114300" distR="114300" simplePos="0" relativeHeight="251660800" behindDoc="0" locked="0" layoutInCell="1" allowOverlap="1" wp14:anchorId="45155AEF" wp14:editId="5FB8492A">
          <wp:simplePos x="0" y="0"/>
          <wp:positionH relativeFrom="column">
            <wp:posOffset>5691505</wp:posOffset>
          </wp:positionH>
          <wp:positionV relativeFrom="paragraph">
            <wp:posOffset>-67310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68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8752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6C44A275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rQUA9GEmqS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1BE1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B7C91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2E1E"/>
    <w:rsid w:val="001B4CFF"/>
    <w:rsid w:val="001C0CDD"/>
    <w:rsid w:val="001C3009"/>
    <w:rsid w:val="001C4CD3"/>
    <w:rsid w:val="001C6469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2A6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DDB"/>
    <w:rsid w:val="00597EC6"/>
    <w:rsid w:val="005A0548"/>
    <w:rsid w:val="005A1583"/>
    <w:rsid w:val="005A1D8E"/>
    <w:rsid w:val="005A202F"/>
    <w:rsid w:val="005A2656"/>
    <w:rsid w:val="005B08C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37891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2BBD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5F6F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345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098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3EA7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A3748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5F6F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029E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1857"/>
    <w:rsid w:val="00F920C0"/>
    <w:rsid w:val="00F9269E"/>
    <w:rsid w:val="00F96F41"/>
    <w:rsid w:val="00FA2BA2"/>
    <w:rsid w:val="00FA428F"/>
    <w:rsid w:val="00FA4426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478E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E30E8-6C6E-43B5-BDE0-C5D5FC47E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24:00Z</dcterms:created>
  <dcterms:modified xsi:type="dcterms:W3CDTF">2021-09-15T02:50:00Z</dcterms:modified>
</cp:coreProperties>
</file>